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DC16C" w14:textId="313717C3" w:rsidR="00987A2C" w:rsidRDefault="00987A2C">
      <w:r>
        <w:t xml:space="preserve">Lampiran 2. Daftar </w:t>
      </w:r>
      <w:proofErr w:type="spellStart"/>
      <w:r>
        <w:t>Isian</w:t>
      </w:r>
      <w:proofErr w:type="spellEnd"/>
      <w:r>
        <w:t xml:space="preserve"> </w:t>
      </w:r>
      <w:proofErr w:type="spellStart"/>
      <w:r>
        <w:t>Kontrak</w:t>
      </w:r>
      <w:proofErr w:type="spellEnd"/>
    </w:p>
    <w:p w14:paraId="29976A89" w14:textId="30DEC351" w:rsidR="00987A2C" w:rsidRDefault="00987A2C"/>
    <w:p w14:paraId="6CF7C115" w14:textId="77B7277B" w:rsidR="00987A2C" w:rsidRDefault="00987A2C"/>
    <w:p w14:paraId="48728668" w14:textId="1E5E2E59" w:rsidR="00987A2C" w:rsidRPr="00184D4D" w:rsidRDefault="00987A2C" w:rsidP="00987A2C">
      <w:pPr>
        <w:jc w:val="center"/>
        <w:rPr>
          <w:b/>
          <w:bCs/>
          <w:sz w:val="28"/>
          <w:szCs w:val="28"/>
        </w:rPr>
      </w:pPr>
      <w:r w:rsidRPr="00184D4D">
        <w:rPr>
          <w:b/>
          <w:bCs/>
          <w:sz w:val="28"/>
          <w:szCs w:val="28"/>
        </w:rPr>
        <w:t>FORMULIR ISIAN</w:t>
      </w:r>
    </w:p>
    <w:p w14:paraId="1E24BF5C" w14:textId="02CDFAA7" w:rsidR="00987A2C" w:rsidRDefault="00987A2C"/>
    <w:p w14:paraId="33157E0F" w14:textId="77777777" w:rsidR="00987A2C" w:rsidRDefault="00987A2C"/>
    <w:p w14:paraId="00FC7281" w14:textId="26615FEF" w:rsidR="00987A2C" w:rsidRDefault="00987A2C">
      <w:r>
        <w:t xml:space="preserve">1. Nama </w:t>
      </w:r>
      <w:proofErr w:type="spellStart"/>
      <w:r>
        <w:t>Lengkap</w:t>
      </w:r>
      <w:proofErr w:type="spellEnd"/>
      <w:r w:rsidR="00184D4D">
        <w:tab/>
      </w:r>
      <w:r>
        <w:t xml:space="preserve">:  </w:t>
      </w:r>
    </w:p>
    <w:p w14:paraId="6ACAEB19" w14:textId="4ABFB18B" w:rsidR="00987A2C" w:rsidRDefault="00987A2C">
      <w:r>
        <w:t>2. NIP</w:t>
      </w:r>
      <w:r>
        <w:tab/>
      </w:r>
      <w:r>
        <w:tab/>
        <w:t>:</w:t>
      </w:r>
    </w:p>
    <w:p w14:paraId="6550E234" w14:textId="3AF72850" w:rsidR="00987A2C" w:rsidRDefault="00987A2C">
      <w:r>
        <w:t xml:space="preserve">3. </w:t>
      </w:r>
      <w:proofErr w:type="spellStart"/>
      <w:r>
        <w:t>Jabatan</w:t>
      </w:r>
      <w:proofErr w:type="spellEnd"/>
      <w:r>
        <w:t xml:space="preserve"> </w:t>
      </w:r>
      <w:r>
        <w:tab/>
        <w:t>:</w:t>
      </w:r>
    </w:p>
    <w:p w14:paraId="69539E10" w14:textId="0FCF6090" w:rsidR="00987A2C" w:rsidRDefault="00987A2C">
      <w:r>
        <w:t>4. No. HP</w:t>
      </w:r>
      <w:r>
        <w:tab/>
      </w:r>
      <w:r>
        <w:tab/>
        <w:t xml:space="preserve">: </w:t>
      </w:r>
    </w:p>
    <w:p w14:paraId="04C3D8EB" w14:textId="32EF0A21" w:rsidR="00987A2C" w:rsidRDefault="00987A2C">
      <w:r>
        <w:t xml:space="preserve">5. Alamat Email </w:t>
      </w:r>
      <w:r>
        <w:tab/>
        <w:t xml:space="preserve">: </w:t>
      </w:r>
    </w:p>
    <w:p w14:paraId="168AB99E" w14:textId="79437CB3" w:rsidR="00987A2C" w:rsidRDefault="00987A2C">
      <w:r>
        <w:t>6. No. NPWP</w:t>
      </w:r>
      <w:r>
        <w:tab/>
        <w:t xml:space="preserve">:   </w:t>
      </w:r>
    </w:p>
    <w:p w14:paraId="020025BB" w14:textId="77777777" w:rsidR="00987A2C" w:rsidRDefault="00987A2C"/>
    <w:p w14:paraId="1E1FF1C8" w14:textId="77777777" w:rsidR="00987A2C" w:rsidRDefault="00987A2C">
      <w:r>
        <w:t xml:space="preserve">II. Data Bank </w:t>
      </w:r>
      <w:proofErr w:type="spellStart"/>
      <w:r>
        <w:t>Penerima</w:t>
      </w:r>
      <w:proofErr w:type="spellEnd"/>
      <w:r>
        <w:t xml:space="preserve"> Dana  </w:t>
      </w:r>
    </w:p>
    <w:p w14:paraId="0A3B4B1F" w14:textId="77777777" w:rsidR="00987A2C" w:rsidRDefault="00987A2C">
      <w:r>
        <w:t>1. Nama Bank</w:t>
      </w:r>
      <w:r>
        <w:tab/>
        <w:t>:</w:t>
      </w:r>
    </w:p>
    <w:p w14:paraId="62E9168A" w14:textId="77777777" w:rsidR="00987A2C" w:rsidRDefault="00987A2C">
      <w:r>
        <w:t xml:space="preserve">2. No. </w:t>
      </w:r>
      <w:proofErr w:type="spellStart"/>
      <w:r>
        <w:t>Rekening</w:t>
      </w:r>
      <w:proofErr w:type="spellEnd"/>
      <w:r>
        <w:tab/>
        <w:t>:</w:t>
      </w:r>
    </w:p>
    <w:p w14:paraId="4BF462BE" w14:textId="1A84517F" w:rsidR="00987A2C" w:rsidRDefault="00987A2C">
      <w:r>
        <w:t xml:space="preserve">3. Nama yang </w:t>
      </w:r>
      <w:proofErr w:type="spellStart"/>
      <w:r>
        <w:t>tercan</w:t>
      </w:r>
      <w:r w:rsidR="00184D4D">
        <w:t>t</w:t>
      </w:r>
      <w:r>
        <w:t>um</w:t>
      </w:r>
      <w:proofErr w:type="spellEnd"/>
      <w:r>
        <w:t xml:space="preserve"> pada </w:t>
      </w:r>
      <w:proofErr w:type="spellStart"/>
      <w:r>
        <w:t>rekening</w:t>
      </w:r>
      <w:proofErr w:type="spellEnd"/>
      <w:r>
        <w:t>:</w:t>
      </w:r>
    </w:p>
    <w:p w14:paraId="066AFDEA" w14:textId="797CDE53" w:rsidR="00987A2C" w:rsidRDefault="00987A2C"/>
    <w:p w14:paraId="466A050C" w14:textId="6C50709A" w:rsidR="00987A2C" w:rsidRDefault="00987A2C"/>
    <w:p w14:paraId="64FCBC94" w14:textId="4EDB64B0" w:rsidR="00987A2C" w:rsidRDefault="00987A2C"/>
    <w:p w14:paraId="51B2957E" w14:textId="77777777" w:rsidR="00987A2C" w:rsidRDefault="00987A2C"/>
    <w:p w14:paraId="66E897CA" w14:textId="77777777" w:rsidR="00987A2C" w:rsidRDefault="00987A2C">
      <w:r>
        <w:t xml:space="preserve">……… , ………………. 2020 </w:t>
      </w:r>
    </w:p>
    <w:p w14:paraId="0FCBF35A" w14:textId="77777777" w:rsidR="00987A2C" w:rsidRDefault="00987A2C"/>
    <w:p w14:paraId="5D8ED1E1" w14:textId="0D89E8D7" w:rsidR="00987A2C" w:rsidRDefault="00987A2C">
      <w:proofErr w:type="spellStart"/>
      <w:r>
        <w:t>Ttd</w:t>
      </w:r>
      <w:proofErr w:type="spellEnd"/>
      <w:r>
        <w:t xml:space="preserve"> d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erima</w:t>
      </w:r>
      <w:proofErr w:type="spellEnd"/>
    </w:p>
    <w:p w14:paraId="7EB64137" w14:textId="77777777" w:rsidR="00987A2C" w:rsidRDefault="00987A2C"/>
    <w:p w14:paraId="3BDA04B8" w14:textId="77777777" w:rsidR="00987A2C" w:rsidRDefault="00987A2C"/>
    <w:p w14:paraId="7E8742D7" w14:textId="7A87D637" w:rsidR="00987A2C" w:rsidRDefault="00987A2C">
      <w:proofErr w:type="spellStart"/>
      <w:r>
        <w:t>Catatan</w:t>
      </w:r>
      <w:proofErr w:type="spellEnd"/>
      <w:r>
        <w:t xml:space="preserve"> : 1. Setelah </w:t>
      </w:r>
      <w:proofErr w:type="spellStart"/>
      <w:r>
        <w:t>mengisi</w:t>
      </w:r>
      <w:proofErr w:type="spellEnd"/>
      <w:r>
        <w:t xml:space="preserve"> for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mohon</w:t>
      </w:r>
      <w:proofErr w:type="spellEnd"/>
      <w:r>
        <w:t xml:space="preserve"> </w:t>
      </w:r>
      <w:proofErr w:type="spellStart"/>
      <w:r>
        <w:t>segera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lamat</w:t>
      </w:r>
      <w:proofErr w:type="spellEnd"/>
      <w:r>
        <w:t xml:space="preserve"> email </w:t>
      </w:r>
      <w:hyperlink r:id="rId4" w:history="1">
        <w:r w:rsidRPr="007B68BD">
          <w:rPr>
            <w:rStyle w:val="Hyperlink"/>
          </w:rPr>
          <w:t>farmasi</w:t>
        </w:r>
        <w:r w:rsidR="00237B78">
          <w:rPr>
            <w:rStyle w:val="Hyperlink"/>
          </w:rPr>
          <w:t>.fmipa@</w:t>
        </w:r>
        <w:r w:rsidRPr="007B68BD">
          <w:rPr>
            <w:rStyle w:val="Hyperlink"/>
          </w:rPr>
          <w:t>uii.ac.id</w:t>
        </w:r>
      </w:hyperlink>
      <w:r>
        <w:t xml:space="preserve">  </w:t>
      </w:r>
      <w:proofErr w:type="spellStart"/>
      <w:r>
        <w:t>dengan</w:t>
      </w:r>
      <w:proofErr w:type="spellEnd"/>
      <w:r>
        <w:t xml:space="preserve"> Subject : Data </w:t>
      </w:r>
      <w:proofErr w:type="spellStart"/>
      <w:r>
        <w:t>kontrak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– Nama </w:t>
      </w:r>
      <w:proofErr w:type="spellStart"/>
      <w:r>
        <w:t>Pengusul</w:t>
      </w:r>
      <w:proofErr w:type="spellEnd"/>
      <w:r>
        <w:t xml:space="preserve"> </w:t>
      </w:r>
      <w:bookmarkStart w:id="0" w:name="_GoBack"/>
      <w:bookmarkEnd w:id="0"/>
    </w:p>
    <w:sectPr w:rsidR="00987A2C" w:rsidSect="004044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TO3NDA3MDMHMpR0lIJTi4sz8/NACoxqAZnC1oosAAAA"/>
  </w:docVars>
  <w:rsids>
    <w:rsidRoot w:val="00987A2C"/>
    <w:rsid w:val="00184D4D"/>
    <w:rsid w:val="001F2DB0"/>
    <w:rsid w:val="00237B78"/>
    <w:rsid w:val="002A7AF0"/>
    <w:rsid w:val="00362A0C"/>
    <w:rsid w:val="00404416"/>
    <w:rsid w:val="004061B4"/>
    <w:rsid w:val="004C67CE"/>
    <w:rsid w:val="005B676B"/>
    <w:rsid w:val="005E539D"/>
    <w:rsid w:val="00987A2C"/>
    <w:rsid w:val="00A1277C"/>
    <w:rsid w:val="00AC3CC4"/>
    <w:rsid w:val="00C35442"/>
    <w:rsid w:val="00C81494"/>
    <w:rsid w:val="00CB3FE4"/>
    <w:rsid w:val="00CC6392"/>
    <w:rsid w:val="00D72777"/>
    <w:rsid w:val="00DF3DBB"/>
    <w:rsid w:val="00EE7E49"/>
    <w:rsid w:val="00F338E7"/>
    <w:rsid w:val="00F501F3"/>
    <w:rsid w:val="00F711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245E7"/>
  <w15:chartTrackingRefBased/>
  <w15:docId w15:val="{5A3AFAB4-3F59-4168-A7DF-D79735D71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360" w:lineRule="auto"/>
        <w:ind w:firstLine="397"/>
      </w:pPr>
    </w:pPrDefault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40441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E7E49"/>
    <w:pPr>
      <w:keepNext/>
      <w:keepLines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E7E49"/>
    <w:pPr>
      <w:keepNext/>
      <w:keepLines/>
      <w:outlineLvl w:val="1"/>
    </w:pPr>
    <w:rPr>
      <w:rFonts w:ascii="Times New Roman" w:eastAsiaTheme="majorEastAsia" w:hAnsi="Times New Roman" w:cstheme="majorBidi"/>
      <w:b/>
      <w:bCs/>
      <w:sz w:val="24"/>
      <w:szCs w:val="26"/>
      <w:lang w:eastAsia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E7E49"/>
    <w:pPr>
      <w:keepNext/>
      <w:keepLines/>
      <w:outlineLvl w:val="2"/>
    </w:pPr>
    <w:rPr>
      <w:rFonts w:ascii="Times New Roman" w:eastAsiaTheme="majorEastAsia" w:hAnsi="Times New Roman" w:cstheme="majorBidi"/>
      <w:bCs/>
      <w:i/>
      <w:sz w:val="24"/>
      <w:lang w:eastAsia="en-GB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EE7E49"/>
    <w:pPr>
      <w:keepNext/>
      <w:keepLines/>
      <w:spacing w:before="200"/>
      <w:outlineLvl w:val="3"/>
    </w:pPr>
    <w:rPr>
      <w:rFonts w:ascii="Times New Roman" w:eastAsiaTheme="majorEastAsia" w:hAnsi="Times New Roman" w:cstheme="majorBidi"/>
      <w:bCs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7E49"/>
    <w:rPr>
      <w:rFonts w:ascii="Times New Roman" w:eastAsiaTheme="majorEastAsia" w:hAnsi="Times New Roman" w:cstheme="majorBidi"/>
      <w:b/>
      <w:bCs/>
      <w:sz w:val="24"/>
      <w:szCs w:val="2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E7E49"/>
    <w:rPr>
      <w:rFonts w:ascii="Times New Roman" w:eastAsiaTheme="majorEastAsia" w:hAnsi="Times New Roman" w:cstheme="majorBidi"/>
      <w:bCs/>
      <w:i/>
      <w:sz w:val="24"/>
      <w:lang w:eastAsia="en-GB"/>
    </w:rPr>
  </w:style>
  <w:style w:type="paragraph" w:styleId="ListParagraph">
    <w:name w:val="List Paragraph"/>
    <w:basedOn w:val="Normal"/>
    <w:uiPriority w:val="34"/>
    <w:qFormat/>
    <w:rsid w:val="00C81494"/>
    <w:pPr>
      <w:ind w:left="720"/>
      <w:contextualSpacing/>
    </w:pPr>
    <w:rPr>
      <w:rFonts w:eastAsia="Times New Roman" w:cs="Times New Roman"/>
      <w:lang w:val="fr-FR"/>
    </w:rPr>
  </w:style>
  <w:style w:type="paragraph" w:customStyle="1" w:styleId="JNPC2016Authoraffiliations">
    <w:name w:val="JNPC2016 Author affiliations"/>
    <w:basedOn w:val="Normal"/>
    <w:uiPriority w:val="99"/>
    <w:qFormat/>
    <w:rsid w:val="00C81494"/>
    <w:pPr>
      <w:spacing w:line="240" w:lineRule="auto"/>
    </w:pPr>
    <w:rPr>
      <w:rFonts w:ascii="Cambria" w:eastAsia="MS Mincho" w:hAnsi="Cambria" w:cs="Times New Roman"/>
      <w:i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E7E49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="Times New Roman" w:eastAsiaTheme="majorEastAsia" w:hAnsi="Times New Roman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E7E49"/>
    <w:rPr>
      <w:rFonts w:ascii="Times New Roman" w:eastAsiaTheme="majorEastAsia" w:hAnsi="Times New Roman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7E49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7E49"/>
    <w:rPr>
      <w:rFonts w:ascii="Times New Roman" w:eastAsiaTheme="majorEastAsia" w:hAnsi="Times New Roman" w:cstheme="majorBidi"/>
      <w:bCs/>
      <w:i/>
      <w:iCs/>
      <w:sz w:val="24"/>
    </w:rPr>
  </w:style>
  <w:style w:type="character" w:styleId="Hyperlink">
    <w:name w:val="Hyperlink"/>
    <w:basedOn w:val="DefaultParagraphFont"/>
    <w:uiPriority w:val="99"/>
    <w:unhideWhenUsed/>
    <w:rsid w:val="00987A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A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armasi@uii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h Memes</dc:creator>
  <cp:keywords/>
  <dc:description/>
  <cp:lastModifiedBy>Asih Memes</cp:lastModifiedBy>
  <cp:revision>3</cp:revision>
  <dcterms:created xsi:type="dcterms:W3CDTF">2020-06-24T07:19:00Z</dcterms:created>
  <dcterms:modified xsi:type="dcterms:W3CDTF">2020-06-24T08:16:00Z</dcterms:modified>
</cp:coreProperties>
</file>